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7C401E" w14:textId="77777777" w:rsidR="007312AD" w:rsidRPr="007312AD" w:rsidRDefault="00EC3F59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2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Pr="0018138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14:paraId="53B4AB8B" w14:textId="77777777" w:rsidR="00EF694A" w:rsidRPr="00EF694A" w:rsidRDefault="00EF694A" w:rsidP="00EF694A">
      <w:pPr>
        <w:spacing w:before="480" w:after="360"/>
        <w:rPr>
          <w:rFonts w:ascii="Times New Roman" w:hAnsi="Times New Roman"/>
          <w:b/>
          <w:bCs/>
          <w:iCs/>
          <w:sz w:val="32"/>
          <w:szCs w:val="32"/>
        </w:rPr>
      </w:pPr>
      <w:r w:rsidRPr="00EF694A">
        <w:rPr>
          <w:rFonts w:ascii="Times New Roman" w:hAnsi="Times New Roman" w:cs="Times New Roman"/>
          <w:b/>
          <w:bCs/>
          <w:iCs/>
          <w:color w:val="000000"/>
          <w:sz w:val="32"/>
          <w:szCs w:val="32"/>
        </w:rPr>
        <w:t>Solar Energy</w:t>
      </w:r>
    </w:p>
    <w:p w14:paraId="5525DBDF" w14:textId="77777777" w:rsidR="0085386E" w:rsidRPr="00F807F6" w:rsidRDefault="0085386E" w:rsidP="0085386E">
      <w:pPr>
        <w:spacing w:before="24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sz w:val="24"/>
          <w:szCs w:val="24"/>
        </w:rPr>
        <w:t>INDEX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9"/>
        <w:gridCol w:w="6660"/>
        <w:gridCol w:w="1506"/>
      </w:tblGrid>
      <w:tr w:rsidR="0085386E" w:rsidRPr="00A020A9" w14:paraId="4571C17E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2870D4D4" w14:textId="77777777" w:rsidR="0085386E" w:rsidRPr="00A020A9" w:rsidRDefault="0085386E" w:rsidP="00BA2E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Sr. No.</w:t>
            </w:r>
          </w:p>
        </w:tc>
        <w:tc>
          <w:tcPr>
            <w:tcW w:w="3594" w:type="pct"/>
            <w:vAlign w:val="center"/>
          </w:tcPr>
          <w:p w14:paraId="0BA18230" w14:textId="77777777" w:rsidR="0085386E" w:rsidRPr="00A020A9" w:rsidRDefault="0085386E" w:rsidP="00BA2E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Process</w:t>
            </w:r>
          </w:p>
        </w:tc>
        <w:tc>
          <w:tcPr>
            <w:tcW w:w="813" w:type="pct"/>
            <w:vAlign w:val="center"/>
          </w:tcPr>
          <w:p w14:paraId="4E0C359E" w14:textId="77777777" w:rsidR="0085386E" w:rsidRPr="00A020A9" w:rsidRDefault="0085386E" w:rsidP="00BA2EB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A020A9">
              <w:rPr>
                <w:rFonts w:ascii="Times New Roman" w:hAnsi="Times New Roman" w:cs="Times New Roman"/>
                <w:b/>
                <w:sz w:val="24"/>
              </w:rPr>
              <w:t>Page No.</w:t>
            </w:r>
          </w:p>
        </w:tc>
      </w:tr>
      <w:tr w:rsidR="0085386E" w:rsidRPr="00A020A9" w14:paraId="235D9C4B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3818E979" w14:textId="77777777" w:rsidR="0085386E" w:rsidRPr="00EF694A" w:rsidRDefault="0085386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2EC1939C" w14:textId="77777777" w:rsidR="0085386E" w:rsidRPr="008413CE" w:rsidRDefault="0085386E" w:rsidP="00BA2EB3">
            <w:pPr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</w:pPr>
            <w:r w:rsidRPr="008413C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bidi="hi-IN"/>
              </w:rPr>
              <w:t xml:space="preserve">Solar Energy Project- </w:t>
            </w:r>
            <w:r w:rsidR="00BA2EB3">
              <w:rPr>
                <w:rFonts w:ascii="Times New Roman" w:hAnsi="Times New Roman" w:cs="Times New Roman"/>
                <w:bCs/>
                <w:sz w:val="24"/>
                <w:szCs w:val="24"/>
              </w:rPr>
              <w:t>400 k</w:t>
            </w:r>
            <w:r w:rsidRPr="008413CE">
              <w:rPr>
                <w:rFonts w:ascii="Times New Roman" w:hAnsi="Times New Roman" w:cs="Times New Roman"/>
                <w:bCs/>
                <w:sz w:val="24"/>
                <w:szCs w:val="24"/>
              </w:rPr>
              <w:t>W Solar Roof Top PV Plant</w:t>
            </w:r>
          </w:p>
        </w:tc>
        <w:tc>
          <w:tcPr>
            <w:tcW w:w="813" w:type="pct"/>
            <w:vAlign w:val="center"/>
          </w:tcPr>
          <w:p w14:paraId="53489A8B" w14:textId="77777777" w:rsidR="0085386E" w:rsidRPr="00A020A9" w:rsidRDefault="0085386E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85386E" w:rsidRPr="00A020A9" w14:paraId="0B1960FD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59419BE5" w14:textId="77777777" w:rsidR="0085386E" w:rsidRPr="00EF694A" w:rsidRDefault="0085386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4506984D" w14:textId="77777777" w:rsidR="0085386E" w:rsidRPr="008413CE" w:rsidRDefault="008413CE" w:rsidP="00BA2EB3">
            <w:pPr>
              <w:ind w:right="53"/>
              <w:rPr>
                <w:rFonts w:ascii="Times New Roman" w:eastAsia="Times New Roman" w:hAnsi="Times New Roman" w:cs="Times New Roman"/>
                <w:bCs/>
                <w:kern w:val="24"/>
                <w:sz w:val="24"/>
                <w:szCs w:val="24"/>
              </w:rPr>
            </w:pPr>
            <w:r w:rsidRPr="008413CE">
              <w:rPr>
                <w:rFonts w:ascii="Times New Roman" w:eastAsia="Times New Roman" w:hAnsi="Times New Roman" w:cs="Times New Roman"/>
                <w:bCs/>
                <w:kern w:val="24"/>
                <w:sz w:val="24"/>
                <w:szCs w:val="24"/>
              </w:rPr>
              <w:t xml:space="preserve">Outcomes of Solar Energy initiative </w:t>
            </w:r>
          </w:p>
        </w:tc>
        <w:tc>
          <w:tcPr>
            <w:tcW w:w="813" w:type="pct"/>
            <w:vAlign w:val="center"/>
          </w:tcPr>
          <w:p w14:paraId="290DA255" w14:textId="77777777" w:rsidR="0085386E" w:rsidRPr="00A020A9" w:rsidRDefault="008413CE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85386E" w:rsidRPr="00A020A9" w14:paraId="2F82B16E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67AA6FAC" w14:textId="77777777" w:rsidR="0085386E" w:rsidRPr="00EF694A" w:rsidRDefault="0085386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108B084E" w14:textId="77777777" w:rsidR="0085386E" w:rsidRPr="008413CE" w:rsidRDefault="008413CE" w:rsidP="00BA2EB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13CE">
              <w:rPr>
                <w:rFonts w:ascii="Times New Roman" w:hAnsi="Times New Roman" w:cs="Times New Roman"/>
                <w:bCs/>
                <w:sz w:val="24"/>
                <w:szCs w:val="24"/>
              </w:rPr>
              <w:t>Solar-Wind Hybrid Plant: Photo</w:t>
            </w:r>
          </w:p>
        </w:tc>
        <w:tc>
          <w:tcPr>
            <w:tcW w:w="813" w:type="pct"/>
            <w:vAlign w:val="center"/>
          </w:tcPr>
          <w:p w14:paraId="40CA649D" w14:textId="77777777" w:rsidR="008413CE" w:rsidRPr="00A020A9" w:rsidRDefault="008413CE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</w:tr>
      <w:tr w:rsidR="0085386E" w:rsidRPr="00A020A9" w14:paraId="5BE96699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43DD8CFF" w14:textId="77777777" w:rsidR="0085386E" w:rsidRPr="00EF694A" w:rsidRDefault="0085386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2576E9C8" w14:textId="77777777" w:rsidR="0085386E" w:rsidRPr="007B6329" w:rsidRDefault="007B6329" w:rsidP="00BA2EB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6329">
              <w:rPr>
                <w:rFonts w:ascii="Times New Roman" w:hAnsi="Times New Roman" w:cs="Times New Roman"/>
                <w:bCs/>
                <w:sz w:val="24"/>
                <w:szCs w:val="24"/>
              </w:rPr>
              <w:t>Solar Water Heaters:</w:t>
            </w:r>
            <w:r w:rsidRPr="007B6329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mr-IN"/>
              </w:rPr>
              <w:t xml:space="preserve"> Photos</w:t>
            </w:r>
          </w:p>
        </w:tc>
        <w:tc>
          <w:tcPr>
            <w:tcW w:w="813" w:type="pct"/>
            <w:vAlign w:val="center"/>
          </w:tcPr>
          <w:p w14:paraId="5DF35AA5" w14:textId="77777777" w:rsidR="0085386E" w:rsidRPr="00A020A9" w:rsidRDefault="007B6329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  <w:tr w:rsidR="0085386E" w:rsidRPr="00A020A9" w14:paraId="390A3A9A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2411E2AF" w14:textId="77777777" w:rsidR="0085386E" w:rsidRPr="00EF694A" w:rsidRDefault="0085386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5D322B04" w14:textId="77777777" w:rsidR="0085386E" w:rsidRPr="00F40FFE" w:rsidRDefault="007B6329" w:rsidP="00BA2E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 Orders</w:t>
            </w:r>
            <w:r w:rsidR="00BA2EB3">
              <w:rPr>
                <w:rFonts w:ascii="Times New Roman" w:hAnsi="Times New Roman" w:cs="Times New Roman"/>
                <w:sz w:val="24"/>
                <w:szCs w:val="24"/>
              </w:rPr>
              <w:t xml:space="preserve"> of 100 kW</w:t>
            </w:r>
            <w:r w:rsidR="00A52BE4">
              <w:rPr>
                <w:rFonts w:ascii="Times New Roman" w:hAnsi="Times New Roman" w:cs="Times New Roman"/>
                <w:sz w:val="24"/>
                <w:szCs w:val="24"/>
              </w:rPr>
              <w:t xml:space="preserve"> Solar Photo Voltaic Plant</w:t>
            </w:r>
          </w:p>
        </w:tc>
        <w:tc>
          <w:tcPr>
            <w:tcW w:w="813" w:type="pct"/>
            <w:vAlign w:val="center"/>
          </w:tcPr>
          <w:p w14:paraId="68A91151" w14:textId="77777777" w:rsidR="0085386E" w:rsidRPr="00A020A9" w:rsidRDefault="007B6329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</w:tr>
      <w:tr w:rsidR="00EF694A" w:rsidRPr="00A020A9" w14:paraId="381992A8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5876E82E" w14:textId="77777777" w:rsidR="00EF694A" w:rsidRPr="00EF694A" w:rsidRDefault="00EF694A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64B61C6D" w14:textId="77777777" w:rsidR="00EF694A" w:rsidRDefault="00BA2EB3" w:rsidP="00BA2E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 Orders of 300 kW</w:t>
            </w:r>
            <w:r w:rsidR="00EF694A">
              <w:rPr>
                <w:rFonts w:ascii="Times New Roman" w:hAnsi="Times New Roman" w:cs="Times New Roman"/>
                <w:sz w:val="24"/>
                <w:szCs w:val="24"/>
              </w:rPr>
              <w:t xml:space="preserve"> Solar Photo Voltaic Plant</w:t>
            </w:r>
          </w:p>
        </w:tc>
        <w:tc>
          <w:tcPr>
            <w:tcW w:w="813" w:type="pct"/>
            <w:vAlign w:val="center"/>
          </w:tcPr>
          <w:p w14:paraId="396D7B22" w14:textId="77777777" w:rsidR="00EF694A" w:rsidRDefault="00EF694A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</w:tr>
      <w:tr w:rsidR="00A52BE4" w:rsidRPr="00A020A9" w14:paraId="0DD86945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481BFF90" w14:textId="77777777" w:rsidR="00A52BE4" w:rsidRPr="00EF694A" w:rsidRDefault="00A52BE4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75280A8E" w14:textId="77777777" w:rsidR="00A52BE4" w:rsidRDefault="00A52BE4" w:rsidP="00BA2E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 Orders of 5kW Solar-Wind Hybrid Plant</w:t>
            </w:r>
          </w:p>
        </w:tc>
        <w:tc>
          <w:tcPr>
            <w:tcW w:w="813" w:type="pct"/>
            <w:vAlign w:val="center"/>
          </w:tcPr>
          <w:p w14:paraId="1C29E239" w14:textId="77777777" w:rsidR="00A52BE4" w:rsidRDefault="00A52BE4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</w:tr>
      <w:tr w:rsidR="00A52BE4" w:rsidRPr="00A020A9" w14:paraId="660F0633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424B3743" w14:textId="77777777" w:rsidR="00A52BE4" w:rsidRPr="00EF694A" w:rsidRDefault="00A52BE4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5A93CBD9" w14:textId="77777777" w:rsidR="00A52BE4" w:rsidRDefault="00A52BE4" w:rsidP="00BA2E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rutvah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nst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licy for Solar Energy</w:t>
            </w:r>
          </w:p>
        </w:tc>
        <w:tc>
          <w:tcPr>
            <w:tcW w:w="813" w:type="pct"/>
            <w:vAlign w:val="center"/>
          </w:tcPr>
          <w:p w14:paraId="73001ABF" w14:textId="77777777" w:rsidR="00A52BE4" w:rsidRDefault="00A52BE4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</w:p>
        </w:tc>
      </w:tr>
      <w:tr w:rsidR="002C005E" w:rsidRPr="00A020A9" w14:paraId="26E28A62" w14:textId="77777777" w:rsidTr="00BA2EB3">
        <w:trPr>
          <w:trHeight w:val="680"/>
        </w:trPr>
        <w:tc>
          <w:tcPr>
            <w:tcW w:w="593" w:type="pct"/>
            <w:vAlign w:val="center"/>
          </w:tcPr>
          <w:p w14:paraId="7BBA6487" w14:textId="77777777" w:rsidR="002C005E" w:rsidRPr="00EF694A" w:rsidRDefault="002C005E" w:rsidP="00BA2E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3594" w:type="pct"/>
            <w:vAlign w:val="center"/>
          </w:tcPr>
          <w:p w14:paraId="38AF9743" w14:textId="78873804" w:rsidR="002C005E" w:rsidRDefault="002C005E" w:rsidP="00BA2E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ls for Electricity mentioning Export of Electricity</w:t>
            </w:r>
          </w:p>
        </w:tc>
        <w:tc>
          <w:tcPr>
            <w:tcW w:w="813" w:type="pct"/>
            <w:vAlign w:val="center"/>
          </w:tcPr>
          <w:p w14:paraId="434AC7DF" w14:textId="29083F1E" w:rsidR="002C005E" w:rsidRDefault="002C005E" w:rsidP="00BA2EB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-27</w:t>
            </w:r>
          </w:p>
        </w:tc>
      </w:tr>
    </w:tbl>
    <w:p w14:paraId="696DB342" w14:textId="77777777" w:rsidR="0085386E" w:rsidRDefault="0085386E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14:paraId="3082D7EC" w14:textId="77777777" w:rsidR="00EF694A" w:rsidRDefault="00EF694A">
      <w:pP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br w:type="page"/>
      </w:r>
    </w:p>
    <w:p w14:paraId="26A2569F" w14:textId="77777777" w:rsidR="007312AD" w:rsidRPr="00EF694A" w:rsidRDefault="006A25EA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bCs/>
          <w:iCs/>
          <w:sz w:val="32"/>
          <w:szCs w:val="32"/>
          <w:lang w:bidi="hi-IN"/>
        </w:rPr>
      </w:pP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>Solar Energy</w:t>
      </w:r>
      <w:r w:rsidR="0085386E"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Project- </w:t>
      </w:r>
      <w:r w:rsidR="0085386E" w:rsidRPr="00EF694A">
        <w:rPr>
          <w:rFonts w:ascii="Times New Roman" w:hAnsi="Times New Roman"/>
          <w:b/>
          <w:sz w:val="28"/>
          <w:szCs w:val="28"/>
        </w:rPr>
        <w:t>400 KW Solar Roof Top PV Plant</w:t>
      </w: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>:</w:t>
      </w:r>
    </w:p>
    <w:p w14:paraId="3CE1DC17" w14:textId="77777777" w:rsidR="006A25EA" w:rsidRPr="00E41B6B" w:rsidRDefault="006A25EA" w:rsidP="00201878">
      <w:pPr>
        <w:pStyle w:val="ListParagraph"/>
        <w:numPr>
          <w:ilvl w:val="0"/>
          <w:numId w:val="6"/>
        </w:numPr>
        <w:suppressAutoHyphens/>
        <w:spacing w:before="120" w:after="120" w:line="360" w:lineRule="auto"/>
        <w:ind w:left="714" w:hanging="357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 w:rsidRPr="00E41B6B">
        <w:rPr>
          <w:rFonts w:ascii="Times New Roman" w:hAnsi="Times New Roman"/>
          <w:bCs/>
          <w:sz w:val="24"/>
          <w:szCs w:val="24"/>
        </w:rPr>
        <w:t>Institute has installed 400 KW Solar Roof Top PV Plant as a clean energy project to make the campus eco-friendly. The project has been successfully installed and generating power which is more than energy requirement of the campus. The surplus power is export to MSEDCL (2.87 Lakh units)</w:t>
      </w:r>
    </w:p>
    <w:p w14:paraId="3FC53F63" w14:textId="77777777" w:rsidR="006A25EA" w:rsidRPr="00E41B6B" w:rsidRDefault="006A25EA" w:rsidP="00201878">
      <w:pPr>
        <w:pStyle w:val="ListParagraph"/>
        <w:numPr>
          <w:ilvl w:val="0"/>
          <w:numId w:val="7"/>
        </w:numPr>
        <w:spacing w:before="120" w:after="120" w:line="360" w:lineRule="auto"/>
        <w:ind w:left="714" w:right="53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eastAsia="Times New Roman" w:hAnsi="Times New Roman"/>
          <w:kern w:val="24"/>
          <w:sz w:val="24"/>
          <w:szCs w:val="24"/>
        </w:rPr>
        <w:t>Effective utilization of natural sunlight in the campus.</w:t>
      </w:r>
    </w:p>
    <w:p w14:paraId="0D1D9B6D" w14:textId="77777777" w:rsidR="006A25EA" w:rsidRPr="00E41B6B" w:rsidRDefault="006A25EA" w:rsidP="00201878">
      <w:pPr>
        <w:pStyle w:val="ListParagraph"/>
        <w:numPr>
          <w:ilvl w:val="0"/>
          <w:numId w:val="7"/>
        </w:numPr>
        <w:spacing w:before="120" w:after="120" w:line="360" w:lineRule="auto"/>
        <w:ind w:left="714" w:right="53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eastAsia="Times New Roman" w:hAnsi="Times New Roman"/>
          <w:kern w:val="24"/>
          <w:sz w:val="24"/>
          <w:szCs w:val="24"/>
        </w:rPr>
        <w:t xml:space="preserve">Using solar water heater at hostels. (capacity 41000 </w:t>
      </w:r>
      <w:proofErr w:type="spellStart"/>
      <w:r w:rsidRPr="00E41B6B">
        <w:rPr>
          <w:rFonts w:ascii="Times New Roman" w:eastAsia="Times New Roman" w:hAnsi="Times New Roman"/>
          <w:kern w:val="24"/>
          <w:sz w:val="24"/>
          <w:szCs w:val="24"/>
        </w:rPr>
        <w:t>Litres</w:t>
      </w:r>
      <w:proofErr w:type="spellEnd"/>
      <w:r w:rsidRPr="00E41B6B">
        <w:rPr>
          <w:rFonts w:ascii="Times New Roman" w:eastAsia="Times New Roman" w:hAnsi="Times New Roman"/>
          <w:kern w:val="24"/>
          <w:sz w:val="24"/>
          <w:szCs w:val="24"/>
        </w:rPr>
        <w:t xml:space="preserve"> per day)</w:t>
      </w:r>
    </w:p>
    <w:p w14:paraId="43E04BA3" w14:textId="77777777" w:rsidR="006A25EA" w:rsidRPr="00E41B6B" w:rsidRDefault="006A25EA" w:rsidP="00201878">
      <w:pPr>
        <w:pStyle w:val="ListParagraph"/>
        <w:numPr>
          <w:ilvl w:val="0"/>
          <w:numId w:val="7"/>
        </w:numPr>
        <w:spacing w:before="120" w:after="120" w:line="360" w:lineRule="auto"/>
        <w:ind w:left="714" w:right="53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eastAsia="Times New Roman" w:hAnsi="Times New Roman"/>
          <w:kern w:val="24"/>
          <w:sz w:val="24"/>
          <w:szCs w:val="24"/>
        </w:rPr>
        <w:t xml:space="preserve">Use of Solar street lights in the campus. </w:t>
      </w:r>
    </w:p>
    <w:p w14:paraId="55A6A5F3" w14:textId="2B5516E5" w:rsidR="00666330" w:rsidRDefault="006A25EA" w:rsidP="00201878">
      <w:pPr>
        <w:spacing w:before="360" w:after="120" w:line="360" w:lineRule="auto"/>
        <w:jc w:val="center"/>
        <w:rPr>
          <w:noProof/>
        </w:rPr>
      </w:pPr>
      <w:r w:rsidRPr="00201878">
        <w:rPr>
          <w:rFonts w:ascii="Times New Roman" w:hAnsi="Times New Roman" w:cs="Times New Roman"/>
          <w:b/>
          <w:sz w:val="28"/>
          <w:szCs w:val="28"/>
        </w:rPr>
        <w:t xml:space="preserve">Solar Roof Top PV Plant </w:t>
      </w:r>
      <w:r w:rsidRPr="00201878">
        <w:rPr>
          <w:rFonts w:ascii="Times New Roman" w:hAnsi="Times New Roman" w:cs="Times New Roman"/>
          <w:b/>
          <w:sz w:val="28"/>
          <w:szCs w:val="28"/>
          <w:lang w:val="en-GB"/>
        </w:rPr>
        <w:t>SRTPV Impact</w:t>
      </w:r>
    </w:p>
    <w:p w14:paraId="3C376E3C" w14:textId="575EC858" w:rsidR="005E4C36" w:rsidRPr="00201878" w:rsidRDefault="005E4C36" w:rsidP="00201878">
      <w:pPr>
        <w:spacing w:before="360" w:after="12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5B133C22" wp14:editId="0621C4FF">
            <wp:extent cx="5746115" cy="3232785"/>
            <wp:effectExtent l="0" t="0" r="6985" b="5715"/>
            <wp:docPr id="11135915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323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410F1" w14:textId="1A3D0239" w:rsidR="006A25EA" w:rsidRDefault="00666330" w:rsidP="00201878">
      <w:pPr>
        <w:spacing w:before="120" w:after="120"/>
        <w:jc w:val="center"/>
        <w:rPr>
          <w:rFonts w:ascii="Times New Roman" w:hAnsi="Times New Roman" w:cs="Times New Roman"/>
          <w:noProof/>
          <w:sz w:val="24"/>
          <w:szCs w:val="24"/>
          <w:u w:val="single"/>
        </w:rPr>
      </w:pPr>
      <w:r w:rsidRPr="00666330">
        <w:rPr>
          <w:noProof/>
        </w:rPr>
        <w:lastRenderedPageBreak/>
        <w:drawing>
          <wp:inline distT="0" distB="0" distL="0" distR="0" wp14:anchorId="318B00F3" wp14:editId="3CB0459E">
            <wp:extent cx="4620895" cy="9253220"/>
            <wp:effectExtent l="0" t="0" r="8255" b="5080"/>
            <wp:docPr id="1605045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0454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0895" cy="925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ACA50" w14:textId="2A8A22C8" w:rsidR="006A25EA" w:rsidRPr="00E41B6B" w:rsidRDefault="006A25EA" w:rsidP="00201878">
      <w:pPr>
        <w:spacing w:before="120" w:after="120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558033F5" w14:textId="77777777" w:rsidR="006A25EA" w:rsidRPr="00E41B6B" w:rsidRDefault="006A25EA" w:rsidP="00201878">
      <w:pPr>
        <w:pStyle w:val="ListParagraph"/>
        <w:spacing w:before="120" w:after="120" w:line="360" w:lineRule="auto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hAnsi="Times New Roman"/>
          <w:sz w:val="24"/>
          <w:szCs w:val="24"/>
          <w:lang w:val="en-GB"/>
        </w:rPr>
        <w:t>Installation cost (</w:t>
      </w:r>
      <w:proofErr w:type="spellStart"/>
      <w:r w:rsidRPr="00E41B6B">
        <w:rPr>
          <w:rFonts w:ascii="Times New Roman" w:hAnsi="Times New Roman"/>
          <w:sz w:val="24"/>
          <w:szCs w:val="24"/>
          <w:lang w:val="en-GB"/>
        </w:rPr>
        <w:t>Rs</w:t>
      </w:r>
      <w:proofErr w:type="spellEnd"/>
      <w:r w:rsidRPr="00E41B6B">
        <w:rPr>
          <w:rFonts w:ascii="Times New Roman" w:hAnsi="Times New Roman"/>
          <w:sz w:val="24"/>
          <w:szCs w:val="24"/>
          <w:lang w:val="en-GB"/>
        </w:rPr>
        <w:t xml:space="preserve">. In lakhs)  </w:t>
      </w:r>
      <w:r w:rsidRPr="00E41B6B">
        <w:rPr>
          <w:rFonts w:ascii="Times New Roman" w:hAnsi="Times New Roman"/>
          <w:sz w:val="24"/>
          <w:szCs w:val="24"/>
          <w:lang w:val="en-GB"/>
        </w:rPr>
        <w:tab/>
        <w:t xml:space="preserve"> = 148.25</w:t>
      </w:r>
    </w:p>
    <w:p w14:paraId="32561020" w14:textId="77777777" w:rsidR="006A25EA" w:rsidRPr="00E41B6B" w:rsidRDefault="006A25EA" w:rsidP="00201878">
      <w:pPr>
        <w:pStyle w:val="ListParagraph"/>
        <w:spacing w:before="120" w:after="120" w:line="360" w:lineRule="auto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hAnsi="Times New Roman"/>
          <w:sz w:val="24"/>
          <w:szCs w:val="24"/>
          <w:lang w:val="en-GB"/>
        </w:rPr>
        <w:t xml:space="preserve">Generated electricity </w:t>
      </w:r>
      <w:r w:rsidRPr="00E41B6B">
        <w:rPr>
          <w:rFonts w:ascii="Times New Roman" w:hAnsi="Times New Roman"/>
          <w:sz w:val="24"/>
          <w:szCs w:val="24"/>
          <w:lang w:val="en-GB"/>
        </w:rPr>
        <w:tab/>
      </w:r>
      <w:r w:rsidRPr="00E41B6B">
        <w:rPr>
          <w:rFonts w:ascii="Times New Roman" w:hAnsi="Times New Roman"/>
          <w:sz w:val="24"/>
          <w:szCs w:val="24"/>
          <w:lang w:val="en-GB"/>
        </w:rPr>
        <w:tab/>
        <w:t xml:space="preserve">             = 1303 </w:t>
      </w:r>
      <w:proofErr w:type="spellStart"/>
      <w:r w:rsidRPr="00E41B6B">
        <w:rPr>
          <w:rFonts w:ascii="Times New Roman" w:hAnsi="Times New Roman"/>
          <w:sz w:val="24"/>
          <w:szCs w:val="24"/>
          <w:lang w:val="en-GB"/>
        </w:rPr>
        <w:t>Mwh</w:t>
      </w:r>
      <w:proofErr w:type="spellEnd"/>
      <w:r w:rsidRPr="00E41B6B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2AB57876" w14:textId="77777777" w:rsidR="006A25EA" w:rsidRPr="00E41B6B" w:rsidRDefault="006A25EA" w:rsidP="00201878">
      <w:pPr>
        <w:pStyle w:val="ListParagraph"/>
        <w:spacing w:before="120" w:after="120" w:line="360" w:lineRule="auto"/>
        <w:rPr>
          <w:rFonts w:ascii="Times New Roman" w:hAnsi="Times New Roman"/>
          <w:sz w:val="24"/>
          <w:szCs w:val="24"/>
        </w:rPr>
      </w:pPr>
      <w:r w:rsidRPr="00E41B6B">
        <w:rPr>
          <w:rFonts w:ascii="Times New Roman" w:hAnsi="Times New Roman"/>
          <w:sz w:val="24"/>
          <w:szCs w:val="24"/>
          <w:lang w:val="en-GB"/>
        </w:rPr>
        <w:t>Estimated saving</w:t>
      </w:r>
      <w:r w:rsidR="0020187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E41B6B">
        <w:rPr>
          <w:rFonts w:ascii="Times New Roman" w:hAnsi="Times New Roman"/>
          <w:sz w:val="24"/>
          <w:szCs w:val="24"/>
          <w:lang w:val="en-GB"/>
        </w:rPr>
        <w:t>(</w:t>
      </w:r>
      <w:proofErr w:type="spellStart"/>
      <w:r w:rsidRPr="00E41B6B">
        <w:rPr>
          <w:rFonts w:ascii="Times New Roman" w:hAnsi="Times New Roman"/>
          <w:sz w:val="24"/>
          <w:szCs w:val="24"/>
          <w:lang w:val="en-GB"/>
        </w:rPr>
        <w:t>Rs</w:t>
      </w:r>
      <w:proofErr w:type="spellEnd"/>
      <w:r w:rsidRPr="00E41B6B">
        <w:rPr>
          <w:rFonts w:ascii="Times New Roman" w:hAnsi="Times New Roman"/>
          <w:sz w:val="24"/>
          <w:szCs w:val="24"/>
          <w:lang w:val="en-GB"/>
        </w:rPr>
        <w:t xml:space="preserve">. In lakhs) </w:t>
      </w:r>
      <w:r w:rsidRPr="00E41B6B">
        <w:rPr>
          <w:rFonts w:ascii="Times New Roman" w:hAnsi="Times New Roman"/>
          <w:sz w:val="24"/>
          <w:szCs w:val="24"/>
          <w:lang w:val="en-GB"/>
        </w:rPr>
        <w:tab/>
        <w:t xml:space="preserve"> = 177.86</w:t>
      </w:r>
    </w:p>
    <w:p w14:paraId="0EDB22BC" w14:textId="77777777" w:rsidR="006A25EA" w:rsidRDefault="006A25EA" w:rsidP="00201878">
      <w:pPr>
        <w:pStyle w:val="ListParagraph"/>
        <w:spacing w:before="120" w:after="120" w:line="360" w:lineRule="auto"/>
        <w:rPr>
          <w:rFonts w:ascii="Times New Roman" w:hAnsi="Times New Roman"/>
          <w:sz w:val="24"/>
          <w:szCs w:val="24"/>
          <w:lang w:val="en-GB"/>
        </w:rPr>
      </w:pPr>
      <w:r w:rsidRPr="00E41B6B">
        <w:rPr>
          <w:rFonts w:ascii="Times New Roman" w:hAnsi="Times New Roman"/>
          <w:sz w:val="24"/>
          <w:szCs w:val="24"/>
          <w:lang w:val="en-GB"/>
        </w:rPr>
        <w:t xml:space="preserve">CO2 Saving </w:t>
      </w:r>
      <w:r w:rsidRPr="00E41B6B">
        <w:rPr>
          <w:rFonts w:ascii="Times New Roman" w:hAnsi="Times New Roman"/>
          <w:sz w:val="24"/>
          <w:szCs w:val="24"/>
          <w:lang w:val="en-GB"/>
        </w:rPr>
        <w:tab/>
      </w:r>
      <w:r w:rsidRPr="00E41B6B">
        <w:rPr>
          <w:rFonts w:ascii="Times New Roman" w:hAnsi="Times New Roman"/>
          <w:sz w:val="24"/>
          <w:szCs w:val="24"/>
          <w:lang w:val="en-GB"/>
        </w:rPr>
        <w:tab/>
      </w:r>
      <w:r w:rsidRPr="00E41B6B">
        <w:rPr>
          <w:rFonts w:ascii="Times New Roman" w:hAnsi="Times New Roman"/>
          <w:sz w:val="24"/>
          <w:szCs w:val="24"/>
          <w:lang w:val="en-GB"/>
        </w:rPr>
        <w:tab/>
        <w:t xml:space="preserve">             = 782600 Kg</w:t>
      </w:r>
    </w:p>
    <w:p w14:paraId="07D02DF0" w14:textId="77777777" w:rsidR="006A25EA" w:rsidRPr="00E41B6B" w:rsidRDefault="006A25EA" w:rsidP="006A25EA">
      <w:pPr>
        <w:pStyle w:val="ListParagraph"/>
        <w:spacing w:before="120" w:after="120"/>
        <w:rPr>
          <w:rFonts w:ascii="Times New Roman" w:hAnsi="Times New Roman"/>
          <w:sz w:val="24"/>
          <w:szCs w:val="24"/>
          <w:lang w:val="en-GB"/>
        </w:rPr>
      </w:pPr>
    </w:p>
    <w:p w14:paraId="5D0D370B" w14:textId="77777777" w:rsidR="006A25EA" w:rsidRPr="00201878" w:rsidRDefault="006A25EA" w:rsidP="00201878">
      <w:pPr>
        <w:framePr w:hSpace="180" w:wrap="around" w:vAnchor="text" w:hAnchor="text" w:y="1"/>
        <w:spacing w:before="120" w:after="120"/>
        <w:ind w:left="360" w:right="51"/>
        <w:suppressOverlap/>
        <w:jc w:val="both"/>
        <w:rPr>
          <w:rFonts w:ascii="Times New Roman" w:eastAsia="Times New Roman" w:hAnsi="Times New Roman" w:cs="Times New Roman"/>
          <w:b/>
          <w:bCs/>
          <w:kern w:val="24"/>
          <w:sz w:val="24"/>
          <w:szCs w:val="24"/>
        </w:rPr>
      </w:pPr>
      <w:r w:rsidRPr="00201878">
        <w:rPr>
          <w:rFonts w:ascii="Times New Roman" w:eastAsia="Times New Roman" w:hAnsi="Times New Roman" w:cs="Times New Roman"/>
          <w:b/>
          <w:bCs/>
          <w:kern w:val="24"/>
          <w:sz w:val="24"/>
          <w:szCs w:val="24"/>
        </w:rPr>
        <w:t xml:space="preserve">Outcomes: </w:t>
      </w:r>
    </w:p>
    <w:p w14:paraId="5F058E17" w14:textId="77777777" w:rsidR="006A25EA" w:rsidRPr="00201878" w:rsidRDefault="006A25EA" w:rsidP="00201878">
      <w:pPr>
        <w:pStyle w:val="ListParagraph"/>
        <w:framePr w:hSpace="180" w:wrap="around" w:vAnchor="text" w:hAnchor="text" w:y="1"/>
        <w:numPr>
          <w:ilvl w:val="0"/>
          <w:numId w:val="8"/>
        </w:numPr>
        <w:spacing w:before="120" w:after="120"/>
        <w:ind w:right="51"/>
        <w:contextualSpacing w:val="0"/>
        <w:suppressOverlap/>
        <w:jc w:val="both"/>
        <w:rPr>
          <w:rFonts w:ascii="Times New Roman" w:eastAsia="Book Antiqua" w:hAnsi="Times New Roman"/>
          <w:color w:val="231F20"/>
          <w:sz w:val="24"/>
          <w:szCs w:val="24"/>
        </w:rPr>
      </w:pPr>
      <w:r w:rsidRPr="00201878">
        <w:rPr>
          <w:rFonts w:ascii="Times New Roman" w:eastAsia="Book Antiqua" w:hAnsi="Times New Roman"/>
          <w:sz w:val="24"/>
          <w:szCs w:val="24"/>
        </w:rPr>
        <w:t>Awarded as “Energy efficient Unit” in 21</w:t>
      </w:r>
      <w:r w:rsidRPr="00201878">
        <w:rPr>
          <w:rFonts w:ascii="Times New Roman" w:eastAsia="Book Antiqua" w:hAnsi="Times New Roman"/>
          <w:sz w:val="24"/>
          <w:szCs w:val="24"/>
          <w:vertAlign w:val="superscript"/>
        </w:rPr>
        <w:t>st</w:t>
      </w:r>
      <w:r w:rsidRPr="00201878">
        <w:rPr>
          <w:rFonts w:ascii="Times New Roman" w:eastAsia="Book Antiqua" w:hAnsi="Times New Roman"/>
          <w:sz w:val="24"/>
          <w:szCs w:val="24"/>
        </w:rPr>
        <w:t xml:space="preserve"> National Energy Award for Excellence in Energy Management organized by Confederation of Indian Industry (CII).</w:t>
      </w:r>
    </w:p>
    <w:p w14:paraId="7328F42D" w14:textId="77777777" w:rsidR="006A25EA" w:rsidRPr="00201878" w:rsidRDefault="006A25EA" w:rsidP="00201878">
      <w:pPr>
        <w:pStyle w:val="ListParagraph"/>
        <w:framePr w:hSpace="180" w:wrap="around" w:vAnchor="text" w:hAnchor="text" w:y="1"/>
        <w:numPr>
          <w:ilvl w:val="0"/>
          <w:numId w:val="8"/>
        </w:numPr>
        <w:spacing w:before="120" w:after="120"/>
        <w:ind w:right="51"/>
        <w:contextualSpacing w:val="0"/>
        <w:suppressOverlap/>
        <w:jc w:val="both"/>
        <w:rPr>
          <w:rFonts w:ascii="Times New Roman" w:eastAsia="Book Antiqua" w:hAnsi="Times New Roman"/>
          <w:color w:val="231F20"/>
          <w:sz w:val="24"/>
          <w:szCs w:val="24"/>
        </w:rPr>
      </w:pPr>
      <w:r w:rsidRPr="00201878">
        <w:rPr>
          <w:rFonts w:ascii="Times New Roman" w:eastAsia="Book Antiqua" w:hAnsi="Times New Roman"/>
          <w:bCs/>
          <w:color w:val="231F20"/>
          <w:sz w:val="24"/>
          <w:szCs w:val="24"/>
        </w:rPr>
        <w:t>12</w:t>
      </w:r>
      <w:r w:rsidRPr="00201878">
        <w:rPr>
          <w:rFonts w:ascii="Times New Roman" w:eastAsia="Book Antiqua" w:hAnsi="Times New Roman"/>
          <w:bCs/>
          <w:color w:val="231F20"/>
          <w:sz w:val="24"/>
          <w:szCs w:val="24"/>
          <w:vertAlign w:val="superscript"/>
        </w:rPr>
        <w:t>th</w:t>
      </w:r>
      <w:r w:rsidRPr="00201878">
        <w:rPr>
          <w:rFonts w:ascii="Times New Roman" w:eastAsia="Book Antiqua" w:hAnsi="Times New Roman"/>
          <w:bCs/>
          <w:color w:val="231F20"/>
          <w:sz w:val="24"/>
          <w:szCs w:val="24"/>
        </w:rPr>
        <w:t xml:space="preserve"> State Level Energy Conservation Award of excellence in energy conservation and management by MEDA.</w:t>
      </w:r>
    </w:p>
    <w:p w14:paraId="052C4ACD" w14:textId="77777777" w:rsidR="006A25EA" w:rsidRPr="00201878" w:rsidRDefault="006A25EA" w:rsidP="00201878">
      <w:pPr>
        <w:pStyle w:val="ListParagraph"/>
        <w:framePr w:hSpace="180" w:wrap="around" w:vAnchor="text" w:hAnchor="text" w:y="1"/>
        <w:numPr>
          <w:ilvl w:val="0"/>
          <w:numId w:val="8"/>
        </w:numPr>
        <w:spacing w:before="120" w:after="120"/>
        <w:ind w:right="51"/>
        <w:contextualSpacing w:val="0"/>
        <w:suppressOverlap/>
        <w:jc w:val="both"/>
        <w:rPr>
          <w:rFonts w:ascii="Times New Roman" w:eastAsia="Book Antiqua" w:hAnsi="Times New Roman"/>
          <w:color w:val="231F20"/>
          <w:sz w:val="24"/>
          <w:szCs w:val="24"/>
        </w:rPr>
      </w:pPr>
      <w:r w:rsidRPr="00201878">
        <w:rPr>
          <w:rFonts w:ascii="Times New Roman" w:eastAsia="Book Antiqua" w:hAnsi="Times New Roman"/>
          <w:color w:val="231F20"/>
          <w:sz w:val="24"/>
          <w:szCs w:val="24"/>
        </w:rPr>
        <w:t>Clean and Green Campus Award from AICTE, New Delhi.</w:t>
      </w:r>
    </w:p>
    <w:p w14:paraId="0F3E560B" w14:textId="77777777" w:rsidR="006A25EA" w:rsidRPr="00201878" w:rsidRDefault="006A25EA" w:rsidP="00201878">
      <w:pPr>
        <w:pStyle w:val="ListParagraph"/>
        <w:framePr w:hSpace="180" w:wrap="around" w:vAnchor="text" w:hAnchor="text" w:y="1"/>
        <w:numPr>
          <w:ilvl w:val="0"/>
          <w:numId w:val="8"/>
        </w:numPr>
        <w:spacing w:before="120" w:after="120"/>
        <w:ind w:right="51"/>
        <w:contextualSpacing w:val="0"/>
        <w:suppressOverlap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201878">
        <w:rPr>
          <w:rFonts w:ascii="Times New Roman" w:eastAsia="Book Antiqua" w:hAnsi="Times New Roman"/>
          <w:sz w:val="24"/>
          <w:szCs w:val="24"/>
        </w:rPr>
        <w:t xml:space="preserve"> Reduction in Energy Consumption as Reflected in Electricity bill.</w:t>
      </w:r>
    </w:p>
    <w:p w14:paraId="6577A6FB" w14:textId="795E36A2" w:rsidR="006A25EA" w:rsidRDefault="006A25EA" w:rsidP="006A25EA">
      <w:pPr>
        <w:framePr w:hSpace="180" w:wrap="around" w:vAnchor="text" w:hAnchor="text" w:y="1"/>
        <w:spacing w:before="120" w:after="120"/>
        <w:ind w:left="720" w:right="53"/>
        <w:suppressOverlap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4992EF" w14:textId="77777777" w:rsidR="0085386E" w:rsidRDefault="0085386E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228A00CE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72F86CF7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2510199E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0258F18F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560935D8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152EBD81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5DB501F0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32D5043C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59F8D4F6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6580ABC6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1057B774" w14:textId="77777777" w:rsidR="00666330" w:rsidRDefault="00666330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7496CCDD" w14:textId="77777777" w:rsidR="0085386E" w:rsidRDefault="0085386E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583E25CE" w14:textId="77777777" w:rsidR="0085386E" w:rsidRDefault="0085386E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633D42D9" w14:textId="77777777" w:rsidR="0085386E" w:rsidRDefault="0085386E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403A7811" w14:textId="77777777" w:rsidR="0085386E" w:rsidRDefault="0085386E" w:rsidP="0085386E">
      <w:pPr>
        <w:spacing w:before="120" w:after="12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1E1CF9F9" w14:textId="77777777" w:rsidR="0085386E" w:rsidRPr="00EF694A" w:rsidRDefault="0085386E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>Solar-Wind Hybrid Plant:</w:t>
      </w:r>
      <w:r w:rsidR="008413CE"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Photo</w:t>
      </w:r>
    </w:p>
    <w:p w14:paraId="58AE781B" w14:textId="77777777" w:rsidR="00EF694A" w:rsidRDefault="0085386E" w:rsidP="00EF694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5386E"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5EE8F62F" wp14:editId="69FD4BBF">
            <wp:extent cx="5010785" cy="6211614"/>
            <wp:effectExtent l="0" t="0" r="0" b="0"/>
            <wp:docPr id="41" name="Picture 41" descr="E:\1.NAAC 2020\Criteria 7 Proofs Final 28 Dec 2020\7.1.2 Qnm The Institution has facilities for alternate sources of energy and energy conservation measures\Geotag photo\7.1.2.1.b 5 KW Solar Wind Hybrid Pla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1.NAAC 2020\Criteria 7 Proofs Final 28 Dec 2020\7.1.2 Qnm The Institution has facilities for alternate sources of energy and energy conservation measures\Geotag photo\7.1.2.1.b 5 KW Solar Wind Hybrid Plant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24"/>
                    <a:stretch/>
                  </pic:blipFill>
                  <pic:spPr bwMode="auto">
                    <a:xfrm>
                      <a:off x="0" y="0"/>
                      <a:ext cx="5027494" cy="6232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29BEB" w14:textId="77777777" w:rsidR="0085386E" w:rsidRDefault="0085386E" w:rsidP="00EF694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6E6466BA" w14:textId="77777777" w:rsidR="00EF694A" w:rsidRPr="00EF694A" w:rsidRDefault="0085386E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 xml:space="preserve">Solar Water Heaters: </w:t>
      </w:r>
      <w:r w:rsidR="007B6329"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>Photos</w:t>
      </w:r>
    </w:p>
    <w:p w14:paraId="1CC5DE0A" w14:textId="77777777" w:rsidR="0085386E" w:rsidRDefault="0085386E" w:rsidP="00EF694A">
      <w:pPr>
        <w:spacing w:before="120" w:after="120" w:line="360" w:lineRule="auto"/>
        <w:jc w:val="center"/>
        <w:rPr>
          <w:rFonts w:ascii="Times New Roman" w:hAnsi="Times New Roman" w:cs="Times New Roman"/>
          <w:b/>
          <w:noProof/>
          <w:sz w:val="32"/>
          <w:szCs w:val="32"/>
          <w:u w:val="single"/>
          <w:lang w:bidi="mr-IN"/>
        </w:rPr>
      </w:pPr>
      <w:r w:rsidRPr="0085386E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762CCA1C" wp14:editId="2F5293DA">
            <wp:extent cx="5328745" cy="3531476"/>
            <wp:effectExtent l="0" t="0" r="5715" b="0"/>
            <wp:docPr id="42" name="Picture 42" descr="E:\1.NAAC 2020\Criteria 7 Proofs Final 28 Dec 2020\7.1.2 Qnm The Institution has facilities for alternate sources of energy and energy conservation measures\Geotag photo\7.1.2.1.c Solar water heater at hostels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1.NAAC 2020\Criteria 7 Proofs Final 28 Dec 2020\7.1.2 Qnm The Institution has facilities for alternate sources of energy and energy conservation measures\Geotag photo\7.1.2.1.c Solar water heater at hostels 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053" cy="352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F1D5" w14:textId="77777777" w:rsidR="006A5A47" w:rsidRDefault="0085386E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 w:rsidRPr="0085386E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0DFED975" wp14:editId="04E90705">
            <wp:extent cx="5318673" cy="3534770"/>
            <wp:effectExtent l="0" t="0" r="0" b="8890"/>
            <wp:docPr id="3" name="Picture 3" descr="E:\1.NAAC 2020\Criteria 7 Proofs Final 28 Dec 2020\7.1.2 Qnm The Institution has facilities for alternate sources of energy and energy conservation measures\Geotag photo\7.1.2.1.d Solar water heater at hostels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1.NAAC 2020\Criteria 7 Proofs Final 28 Dec 2020\7.1.2 Qnm The Institution has facilities for alternate sources of energy and energy conservation measures\Geotag photo\7.1.2.1.d Solar water heater at hostels 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437" cy="3522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16E2A" w14:textId="77777777" w:rsidR="00A52BE4" w:rsidRDefault="00A52BE4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03AC2FC8" w14:textId="77777777" w:rsidR="00A52BE4" w:rsidRDefault="00A52BE4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7FB1BC0E" w14:textId="77777777" w:rsidR="00C87DD5" w:rsidRPr="00EF694A" w:rsidRDefault="00A52BE4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 xml:space="preserve">Purchase Order of 100kWp Solar </w:t>
      </w:r>
      <w:proofErr w:type="spellStart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>PhotoVoltaic</w:t>
      </w:r>
      <w:proofErr w:type="spellEnd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Plant:</w:t>
      </w:r>
    </w:p>
    <w:p w14:paraId="60887253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6D96C320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4BC88ED2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681BF337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134E7886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4472639A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7363EA40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5B1E9B40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4036C5C9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104E7A34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2DB2C9A0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3EEDC376" w14:textId="77777777" w:rsidR="00C87DD5" w:rsidRDefault="00C87DD5" w:rsidP="00C87DD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sz w:val="2"/>
          <w:szCs w:val="2"/>
          <w:lang w:bidi="mr-IN"/>
        </w:rPr>
      </w:pPr>
    </w:p>
    <w:p w14:paraId="42705285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7ABEF00D" wp14:editId="0A0C2D7E">
            <wp:extent cx="5746115" cy="764075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A8B2F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1039FD8A" wp14:editId="1BC0448B">
            <wp:extent cx="5746115" cy="7640755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A863C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A123ED2" wp14:editId="6900CC36">
            <wp:extent cx="5746115" cy="764075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C5E74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EA73039" wp14:editId="4EF1D72B">
            <wp:extent cx="5746115" cy="7640755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3386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21657C0A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2ED86C02" wp14:editId="3FB444F8">
            <wp:extent cx="5746115" cy="7640755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455BD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3769FFCA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01C6B96F" wp14:editId="3FC49AE9">
            <wp:extent cx="5746115" cy="764075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6B0D6" w14:textId="77777777" w:rsidR="00EF694A" w:rsidRDefault="00EF694A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sz w:val="32"/>
          <w:szCs w:val="32"/>
        </w:rPr>
        <w:br w:type="page"/>
      </w:r>
    </w:p>
    <w:p w14:paraId="623AF461" w14:textId="77777777" w:rsidR="00EF694A" w:rsidRPr="00EF694A" w:rsidRDefault="00EF694A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 xml:space="preserve">Purchase Orders of 300 </w:t>
      </w:r>
      <w:proofErr w:type="spellStart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>kWp</w:t>
      </w:r>
      <w:proofErr w:type="spellEnd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Solar Photo Voltaic Plant</w:t>
      </w:r>
    </w:p>
    <w:p w14:paraId="0ABE2A26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7477B057" wp14:editId="2EB4E654">
            <wp:extent cx="5746115" cy="7640755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39F6A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4E77468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6CF4ED91" wp14:editId="0B4AD7B4">
            <wp:extent cx="5746115" cy="7640755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4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99DE3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44DADAB7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141C9F7" wp14:editId="63EDDDB3">
            <wp:extent cx="5746115" cy="7649209"/>
            <wp:effectExtent l="0" t="0" r="698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764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582BD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3D75417C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75EF51E" wp14:editId="50EE589D">
            <wp:extent cx="5746115" cy="7649209"/>
            <wp:effectExtent l="0" t="0" r="698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764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0E0F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714E3162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FC977EF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2CA5B45" wp14:editId="081C56EA">
            <wp:extent cx="5746115" cy="7649209"/>
            <wp:effectExtent l="0" t="0" r="698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764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AE510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70027D76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23EF140" wp14:editId="03B9FE78">
            <wp:extent cx="5746115" cy="764920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764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4123A" w14:textId="77777777" w:rsidR="00C87DD5" w:rsidRDefault="00C87DD5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0D8C0660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163E962" wp14:editId="40FD1963">
            <wp:extent cx="5746115" cy="7877580"/>
            <wp:effectExtent l="0" t="0" r="698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787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D5968" w14:textId="77777777" w:rsidR="00EF694A" w:rsidRDefault="00EF694A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sz w:val="32"/>
          <w:szCs w:val="32"/>
        </w:rPr>
        <w:br w:type="page"/>
      </w:r>
    </w:p>
    <w:p w14:paraId="79BBBE06" w14:textId="77777777" w:rsidR="00A52BE4" w:rsidRPr="00EF694A" w:rsidRDefault="00A52BE4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>Purchase Order of 5kW Solar-Wind Hybrid Plant:</w:t>
      </w:r>
    </w:p>
    <w:p w14:paraId="3275E4D1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48C3BB10" wp14:editId="17EC3553">
            <wp:extent cx="5650092" cy="7832785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183" cy="7834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7EA7C" w14:textId="77777777" w:rsidR="00C87DD5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5BC662D4" wp14:editId="64CA4943">
            <wp:extent cx="5746115" cy="407733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077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B789A" w14:textId="77777777" w:rsidR="00A52BE4" w:rsidRDefault="00A52BE4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6F5E98F7" w14:textId="77777777" w:rsidR="00A52BE4" w:rsidRDefault="00A52BE4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1B1F2096" w14:textId="77777777" w:rsidR="00A52BE4" w:rsidRDefault="00A52BE4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1431E0DA" w14:textId="77777777" w:rsidR="00EF694A" w:rsidRDefault="00EF694A" w:rsidP="007B6329">
      <w:pPr>
        <w:spacing w:before="120" w:after="120" w:line="360" w:lineRule="auto"/>
        <w:ind w:left="720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sz w:val="32"/>
          <w:szCs w:val="32"/>
        </w:rPr>
        <w:br w:type="page"/>
      </w:r>
    </w:p>
    <w:p w14:paraId="588BD42D" w14:textId="77777777" w:rsidR="00C87DD5" w:rsidRPr="00EF694A" w:rsidRDefault="00A52BE4" w:rsidP="00EF694A">
      <w:pPr>
        <w:pStyle w:val="ListParagraph"/>
        <w:numPr>
          <w:ilvl w:val="0"/>
          <w:numId w:val="10"/>
        </w:numPr>
        <w:spacing w:before="240" w:after="120"/>
        <w:ind w:left="425" w:hanging="425"/>
        <w:contextualSpacing w:val="0"/>
        <w:jc w:val="both"/>
        <w:rPr>
          <w:rFonts w:ascii="Times New Roman" w:eastAsia="Times New Roman" w:hAnsi="Times New Roman"/>
          <w:b/>
          <w:sz w:val="32"/>
          <w:szCs w:val="32"/>
          <w:lang w:bidi="hi-IN"/>
        </w:rPr>
      </w:pPr>
      <w:proofErr w:type="spellStart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lastRenderedPageBreak/>
        <w:t>Amrutvahini</w:t>
      </w:r>
      <w:proofErr w:type="spellEnd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</w:t>
      </w:r>
      <w:proofErr w:type="spellStart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>Sanstha</w:t>
      </w:r>
      <w:proofErr w:type="spellEnd"/>
      <w:r w:rsidRPr="00EF694A">
        <w:rPr>
          <w:rFonts w:ascii="Times New Roman" w:eastAsia="Times New Roman" w:hAnsi="Times New Roman"/>
          <w:b/>
          <w:sz w:val="32"/>
          <w:szCs w:val="32"/>
          <w:lang w:bidi="hi-IN"/>
        </w:rPr>
        <w:t xml:space="preserve"> Policy Document for Solar Energy:</w:t>
      </w:r>
    </w:p>
    <w:p w14:paraId="0757990B" w14:textId="2C4828E2" w:rsidR="006C5E17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F697EE9" wp14:editId="4D3675E1">
            <wp:extent cx="5257787" cy="7297947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59373" cy="7300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5329A" w14:textId="77777777" w:rsidR="006C5E17" w:rsidRDefault="006C5E17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sz w:val="32"/>
          <w:szCs w:val="32"/>
        </w:rPr>
        <w:br w:type="page"/>
      </w:r>
    </w:p>
    <w:p w14:paraId="405C341E" w14:textId="110CA2E7" w:rsidR="00C87DD5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72C13F73" wp14:editId="62B938DF">
            <wp:extent cx="5738495" cy="8292465"/>
            <wp:effectExtent l="0" t="0" r="0" b="0"/>
            <wp:docPr id="18291896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12DD6" w14:textId="77777777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EF02A8E" w14:textId="47B0D11B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6064D090" wp14:editId="053B1C14">
            <wp:extent cx="5738495" cy="8292465"/>
            <wp:effectExtent l="0" t="0" r="0" b="0"/>
            <wp:docPr id="130369944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86DF4" w14:textId="77777777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21BF7CA9" w14:textId="4F6F9C96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24229464" wp14:editId="43026F2B">
            <wp:extent cx="5738495" cy="8292465"/>
            <wp:effectExtent l="0" t="0" r="0" b="0"/>
            <wp:docPr id="176801830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EBE41" w14:textId="77777777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7411ECF" w14:textId="157A587A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2AD2AC48" wp14:editId="643662D4">
            <wp:extent cx="5738495" cy="8292465"/>
            <wp:effectExtent l="0" t="0" r="0" b="0"/>
            <wp:docPr id="152749553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C6DAE" w14:textId="77777777" w:rsidR="006C5E17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53FFDC35" w14:textId="78D28FAE" w:rsidR="006C5E17" w:rsidRPr="00DA53E3" w:rsidRDefault="006C5E17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18A303C" wp14:editId="526E9EE5">
            <wp:extent cx="5738495" cy="8292465"/>
            <wp:effectExtent l="0" t="0" r="0" b="0"/>
            <wp:docPr id="19459676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95" cy="829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5E17" w:rsidRPr="00DA53E3" w:rsidSect="00DA53E3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63102A" w14:textId="77777777" w:rsidR="007637A7" w:rsidRDefault="007637A7" w:rsidP="00DA5E35">
      <w:pPr>
        <w:spacing w:after="0" w:line="240" w:lineRule="auto"/>
      </w:pPr>
      <w:r>
        <w:separator/>
      </w:r>
    </w:p>
  </w:endnote>
  <w:endnote w:type="continuationSeparator" w:id="0">
    <w:p w14:paraId="0F8E6622" w14:textId="77777777" w:rsidR="007637A7" w:rsidRDefault="007637A7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47C996" w14:textId="77777777" w:rsidR="006C5E17" w:rsidRDefault="006C5E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C7BD101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2C7037">
          <w:rPr>
            <w:rFonts w:ascii="Times New Roman" w:hAnsi="Times New Roman" w:cs="Times New Roman"/>
            <w:noProof/>
          </w:rPr>
          <w:t>3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50DFFB6" w14:textId="77777777" w:rsidR="00B82322" w:rsidRDefault="00B823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169218" w14:textId="77777777" w:rsidR="006C5E17" w:rsidRDefault="006C5E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FF41E4" w14:textId="77777777" w:rsidR="007637A7" w:rsidRDefault="007637A7" w:rsidP="00DA5E35">
      <w:pPr>
        <w:spacing w:after="0" w:line="240" w:lineRule="auto"/>
      </w:pPr>
      <w:r>
        <w:separator/>
      </w:r>
    </w:p>
  </w:footnote>
  <w:footnote w:type="continuationSeparator" w:id="0">
    <w:p w14:paraId="03B02084" w14:textId="77777777" w:rsidR="007637A7" w:rsidRDefault="007637A7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3FE220" w14:textId="77777777" w:rsidR="006C5E17" w:rsidRDefault="006C5E1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5619602F" w14:textId="77777777" w:rsidTr="00BD27B2">
      <w:trPr>
        <w:trHeight w:val="1343"/>
      </w:trPr>
      <w:tc>
        <w:tcPr>
          <w:tcW w:w="1668" w:type="dxa"/>
        </w:tcPr>
        <w:p w14:paraId="1E1332C5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3140DFB3" wp14:editId="20D2AE4C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618F6B6F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268BC344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EC2F40" w14:textId="77777777" w:rsidR="006C5E17" w:rsidRDefault="006C5E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62F2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88604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1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gUAT6LmKCwAAAA="/>
  </w:docVars>
  <w:rsids>
    <w:rsidRoot w:val="00B76EB1"/>
    <w:rsid w:val="0006788A"/>
    <w:rsid w:val="00077FA6"/>
    <w:rsid w:val="000C2748"/>
    <w:rsid w:val="000E4916"/>
    <w:rsid w:val="00143E7A"/>
    <w:rsid w:val="00145B41"/>
    <w:rsid w:val="001D49C7"/>
    <w:rsid w:val="00201878"/>
    <w:rsid w:val="00255C9E"/>
    <w:rsid w:val="0026179F"/>
    <w:rsid w:val="002A28ED"/>
    <w:rsid w:val="002B1CA5"/>
    <w:rsid w:val="002C005E"/>
    <w:rsid w:val="002C7037"/>
    <w:rsid w:val="002E14F1"/>
    <w:rsid w:val="002F6D55"/>
    <w:rsid w:val="0031094A"/>
    <w:rsid w:val="00324FA5"/>
    <w:rsid w:val="00334269"/>
    <w:rsid w:val="003470EB"/>
    <w:rsid w:val="003542EA"/>
    <w:rsid w:val="00363A04"/>
    <w:rsid w:val="00372951"/>
    <w:rsid w:val="003836AC"/>
    <w:rsid w:val="003B36B3"/>
    <w:rsid w:val="003D5A1D"/>
    <w:rsid w:val="003D6A4B"/>
    <w:rsid w:val="0041287F"/>
    <w:rsid w:val="0044298F"/>
    <w:rsid w:val="004533D5"/>
    <w:rsid w:val="00497C29"/>
    <w:rsid w:val="00564213"/>
    <w:rsid w:val="00574217"/>
    <w:rsid w:val="005B0270"/>
    <w:rsid w:val="005E4C36"/>
    <w:rsid w:val="00666330"/>
    <w:rsid w:val="0067648E"/>
    <w:rsid w:val="00690742"/>
    <w:rsid w:val="006938B2"/>
    <w:rsid w:val="006A25EA"/>
    <w:rsid w:val="006A5A47"/>
    <w:rsid w:val="006C5E17"/>
    <w:rsid w:val="00720BA9"/>
    <w:rsid w:val="007312AD"/>
    <w:rsid w:val="00734543"/>
    <w:rsid w:val="007637A7"/>
    <w:rsid w:val="007747F8"/>
    <w:rsid w:val="007B6329"/>
    <w:rsid w:val="007E7D9E"/>
    <w:rsid w:val="00807E5E"/>
    <w:rsid w:val="008413CE"/>
    <w:rsid w:val="0085386E"/>
    <w:rsid w:val="00886BD1"/>
    <w:rsid w:val="008A27D6"/>
    <w:rsid w:val="008B5EE4"/>
    <w:rsid w:val="00915ACD"/>
    <w:rsid w:val="00956373"/>
    <w:rsid w:val="009B1376"/>
    <w:rsid w:val="009C21C9"/>
    <w:rsid w:val="009F0549"/>
    <w:rsid w:val="00A20885"/>
    <w:rsid w:val="00A35877"/>
    <w:rsid w:val="00A52BE4"/>
    <w:rsid w:val="00AB0BBA"/>
    <w:rsid w:val="00B557AF"/>
    <w:rsid w:val="00B6017D"/>
    <w:rsid w:val="00B76EB1"/>
    <w:rsid w:val="00B82322"/>
    <w:rsid w:val="00BA2EB3"/>
    <w:rsid w:val="00BD27B2"/>
    <w:rsid w:val="00BD5F90"/>
    <w:rsid w:val="00C36668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EF694A"/>
    <w:rsid w:val="00F34E08"/>
    <w:rsid w:val="00F3502A"/>
    <w:rsid w:val="00F35C7F"/>
    <w:rsid w:val="00F545B8"/>
    <w:rsid w:val="00F807F6"/>
    <w:rsid w:val="00F82979"/>
    <w:rsid w:val="00FA091F"/>
    <w:rsid w:val="00FA7276"/>
    <w:rsid w:val="00FE0BA8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2D8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9" Type="http://schemas.openxmlformats.org/officeDocument/2006/relationships/footer" Target="footer3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emf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image" Target="media/image23.jpeg"/><Relationship Id="rId35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7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6</cp:revision>
  <cp:lastPrinted>2024-12-20T06:45:00Z</cp:lastPrinted>
  <dcterms:created xsi:type="dcterms:W3CDTF">2021-04-06T08:56:00Z</dcterms:created>
  <dcterms:modified xsi:type="dcterms:W3CDTF">2024-12-20T06:48:00Z</dcterms:modified>
</cp:coreProperties>
</file>